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254F009F" w:rsidR="00B62CD1" w:rsidRPr="00AB47C4" w:rsidRDefault="00267036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D</w:t>
            </w:r>
            <w:r w:rsidR="00E82116">
              <w:rPr>
                <w:color w:val="000000"/>
              </w:rPr>
              <w:t xml:space="preserve">IRECTOR OF </w:t>
            </w:r>
            <w:r w:rsidR="00166248">
              <w:rPr>
                <w:color w:val="000000"/>
              </w:rPr>
              <w:t>SOFTWARE DEVELOPMENT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73F95734" w14:textId="3A16BC45" w:rsidR="00166248" w:rsidRDefault="00166248" w:rsidP="00166248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>The pos</w:t>
            </w:r>
            <w:r w:rsidR="00E50A1B">
              <w:rPr>
                <w:rFonts w:ascii="Arial" w:eastAsia="Arial" w:hAnsi="Arial" w:cs="Arial"/>
                <w:sz w:val="22"/>
                <w:lang w:val="en-CA" w:eastAsia="en-CA" w:bidi="en-CA"/>
              </w:rPr>
              <w:t>t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 of </w:t>
            </w:r>
            <w:r w:rsidR="00E50A1B"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a </w:t>
            </w:r>
            <w:r>
              <w:rPr>
                <w:rFonts w:ascii="Arial" w:eastAsia="Arial" w:hAnsi="Arial" w:cs="Arial"/>
                <w:sz w:val="22"/>
                <w:lang w:val="en-CA" w:eastAsia="en-CA" w:bidi="en-CA"/>
              </w:rPr>
              <w:t xml:space="preserve">software development director consists </w:t>
            </w:r>
            <w:r w:rsidRPr="00166248">
              <w:rPr>
                <w:rFonts w:ascii="Arial" w:eastAsia="Arial" w:hAnsi="Arial" w:cs="Arial"/>
                <w:noProof/>
                <w:sz w:val="22"/>
                <w:lang w:val="en-CA" w:eastAsia="en-CA" w:bidi="en-CA"/>
              </w:rPr>
              <w:t xml:space="preserve">of 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planning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, directing, and coordinating all activities associated with creating/acquiring/implementing software business solutions across multiple functional areas of the 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. 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Priorit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and allocate projects, products, and resources with the assistance of architects and managers</w:t>
            </w:r>
            <w:r>
              <w:rPr>
                <w:rFonts w:ascii="Arial" w:eastAsia="Arial" w:hAnsi="Arial" w:cs="Arial"/>
                <w:sz w:val="22"/>
                <w:shd w:val="clear" w:color="auto" w:fill="FFFFFF"/>
                <w:lang w:val="en-CA" w:eastAsia="en-CA" w:bidi="en-CA"/>
              </w:rPr>
              <w:t>.</w:t>
            </w:r>
          </w:p>
          <w:p w14:paraId="2AF16A8D" w14:textId="0EACD700" w:rsidR="00B62CD1" w:rsidRPr="00AB47C4" w:rsidRDefault="00B62CD1" w:rsidP="001B5EB7">
            <w:pPr>
              <w:pStyle w:val="Normale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lang w:val="en-US"/>
              </w:rPr>
            </w:pP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DF6691D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 bachelor’s degree in a computer-related field or equivalent;</w:t>
            </w:r>
          </w:p>
          <w:p w14:paraId="412B349C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give full attention to what other people are saying, and to use logic and reason to identify the strengths and weaknesses of alternative solutions; </w:t>
            </w:r>
          </w:p>
          <w:p w14:paraId="318E0B8E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bility to identify complex problems and reviewing related information to develop and evaluate options and implement solutions;</w:t>
            </w:r>
          </w:p>
          <w:p w14:paraId="315E19FB" w14:textId="34BB814C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bility to monitor or assess performance of yourself, other individuals, or 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to make improvements or take corrective action. </w:t>
            </w:r>
          </w:p>
          <w:p w14:paraId="6F7D5486" w14:textId="2D0EBC14" w:rsidR="00B62CD1" w:rsidRPr="00AB47C4" w:rsidRDefault="00B62CD1" w:rsidP="00986DEC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1276320B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Dependability — Job requires being reliable, responsible, and dependable, and fulfilling obligations. </w:t>
            </w:r>
          </w:p>
          <w:p w14:paraId="5B6A9035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Integrity — Job requires being honest and ethical. </w:t>
            </w:r>
          </w:p>
          <w:p w14:paraId="222B34A5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daptability/Flexibility — Job requires being open to change (positive or negative) and to considerable variety in the workplace. </w:t>
            </w:r>
          </w:p>
          <w:p w14:paraId="6E8F6D4A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Attention to Detail — Job requires being careful about detail and thorough in completing work tasks. </w:t>
            </w:r>
          </w:p>
          <w:p w14:paraId="00DA4E61" w14:textId="21E5AD65" w:rsidR="00B62CD1" w:rsidRP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operation — Job requires being pleasant with others on the job and displaying a good-natured, cooperative attitude.</w:t>
            </w: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062A4A14" w14:textId="67BC66A5" w:rsidR="00166248" w:rsidRDefault="00E50A1B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eliver</w:t>
            </w:r>
            <w:r w:rsidR="00166248">
              <w:rPr>
                <w:rFonts w:ascii="Arial" w:eastAsia="Arial" w:hAnsi="Arial" w:cs="Arial"/>
                <w:sz w:val="22"/>
                <w:lang w:val="en-US" w:eastAsia="en-US" w:bidi="en-US"/>
              </w:rPr>
              <w:t>s vision, planning and coordination of all development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f software</w:t>
            </w:r>
            <w:r w:rsidR="0016624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</w:t>
            </w:r>
            <w:r w:rsidR="00166248"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nd/or</w:t>
            </w:r>
            <w:r w:rsidR="0016624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implementation acti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on</w:t>
            </w:r>
            <w:r w:rsidR="0016624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s.  Establishes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tandards and procedures of</w:t>
            </w:r>
            <w:r w:rsidR="00166248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software development and integration; </w:t>
            </w:r>
          </w:p>
          <w:p w14:paraId="1F689BB6" w14:textId="180F9415" w:rsidR="00166248" w:rsidRDefault="00E50A1B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Contribut</w:t>
            </w:r>
            <w:r w:rsidR="00166248">
              <w:rPr>
                <w:rFonts w:ascii="Arial" w:eastAsia="Arial" w:hAnsi="Arial" w:cs="Arial"/>
                <w:sz w:val="22"/>
                <w:lang w:val="en-US" w:eastAsia="en-US" w:bidi="en-US"/>
              </w:rPr>
              <w:t>e in the strategic decisions about technology, definition, and implementation of software solutions;</w:t>
            </w:r>
          </w:p>
          <w:p w14:paraId="0B2A62AC" w14:textId="12A966DD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Priorit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e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, budget and allocate projects, products, and resources in line with business priorities;</w:t>
            </w:r>
          </w:p>
          <w:p w14:paraId="741813E2" w14:textId="26BDD3D0" w:rsidR="00166248" w:rsidRDefault="00E50A1B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Formulat</w:t>
            </w:r>
            <w:r w:rsidR="00166248">
              <w:rPr>
                <w:rFonts w:ascii="Arial" w:eastAsia="Arial" w:hAnsi="Arial" w:cs="Arial"/>
                <w:sz w:val="22"/>
                <w:lang w:val="en-US" w:eastAsia="en-US" w:bidi="en-US"/>
              </w:rPr>
              <w:t>e project business cases in collaboration with stakeholders;</w:t>
            </w:r>
          </w:p>
          <w:p w14:paraId="5ABFB62B" w14:textId="08B2FE85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pply Project Management best</w:t>
            </w:r>
            <w:r w:rsidR="00686F51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ractises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to meet project plan timeline, budget and scope objectives;</w:t>
            </w:r>
          </w:p>
          <w:p w14:paraId="07BC6D36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Drive overall architecture, define application security guidelines and certifications of software business solutions;</w:t>
            </w:r>
          </w:p>
          <w:p w14:paraId="62B65F12" w14:textId="540BF598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Ensure, software engineering best </w:t>
            </w:r>
            <w:r w:rsidR="00E50A1B">
              <w:rPr>
                <w:rFonts w:ascii="Arial" w:eastAsia="Arial" w:hAnsi="Arial" w:cs="Arial"/>
                <w:sz w:val="22"/>
                <w:lang w:val="en-US" w:eastAsia="en-US" w:bidi="en-US"/>
              </w:rPr>
              <w:t>practises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, methodology and procedures are used to ensure reproducible 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development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/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implementation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of  high quality, while keeping costs under control;</w:t>
            </w:r>
          </w:p>
          <w:p w14:paraId="096A270F" w14:textId="40AB4068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Run daily </w:t>
            </w:r>
            <w:r w:rsidR="00E50A1B">
              <w:rPr>
                <w:rFonts w:ascii="Arial" w:eastAsia="Arial" w:hAnsi="Arial" w:cs="Arial"/>
                <w:sz w:val="22"/>
                <w:lang w:val="en-US" w:eastAsia="en-US" w:bidi="en-US"/>
              </w:rPr>
              <w:t>meeting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s to assess risks in current schedule, clear blocks, and adjust roadmap deliverables;</w:t>
            </w:r>
          </w:p>
          <w:p w14:paraId="4869250B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nage Software Quality Assurance striving to achieve a high level of quality and independent verification of software reliability;</w:t>
            </w:r>
          </w:p>
          <w:p w14:paraId="04BEF27D" w14:textId="4823BDA1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Implement process improvement</w:t>
            </w:r>
            <w:r w:rsidR="00686F51"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 programmes 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and efficiencies;</w:t>
            </w:r>
          </w:p>
          <w:p w14:paraId="2C695092" w14:textId="2681842C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Promote the use of innovative technologies that will provide benefits to the 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organi</w:t>
            </w:r>
            <w:r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s</w:t>
            </w:r>
            <w:r w:rsidRPr="00166248">
              <w:rPr>
                <w:rFonts w:ascii="Arial" w:eastAsia="Arial" w:hAnsi="Arial" w:cs="Arial"/>
                <w:noProof/>
                <w:sz w:val="22"/>
                <w:lang w:val="en-US" w:eastAsia="en-US" w:bidi="en-US"/>
              </w:rPr>
              <w:t>ation</w:t>
            </w: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 xml:space="preserve">.  Lead the introduction of new technologies, web 2.0 and social media;  </w:t>
            </w:r>
          </w:p>
          <w:p w14:paraId="5F44BC7E" w14:textId="77777777" w:rsidR="00166248" w:rsidRDefault="00166248" w:rsidP="00166248">
            <w:pPr>
              <w:pStyle w:val="Normale"/>
              <w:numPr>
                <w:ilvl w:val="0"/>
                <w:numId w:val="41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76" w:lineRule="auto"/>
              <w:ind w:right="1800"/>
              <w:rPr>
                <w:rFonts w:ascii="Arial" w:eastAsia="Arial" w:hAnsi="Arial" w:cs="Arial"/>
                <w:sz w:val="22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2"/>
                <w:lang w:val="en-US" w:eastAsia="en-US" w:bidi="en-US"/>
              </w:rPr>
              <w:t>Managing an application support help-desk service.</w:t>
            </w:r>
          </w:p>
          <w:p w14:paraId="2F0F7FF3" w14:textId="1C3C4C32" w:rsidR="00B62CD1" w:rsidRPr="00540314" w:rsidRDefault="00B62CD1" w:rsidP="004F2C05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34641A64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</w:t>
            </w:r>
            <w:r w:rsidR="00D0215F">
              <w:rPr>
                <w:rFonts w:cs="Calibri"/>
                <w:color w:val="000000"/>
              </w:rPr>
              <w:t>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 w:rsidRPr="00B44B7D">
              <w:rPr>
                <w:rFonts w:cs="Calibri"/>
                <w:noProof/>
                <w:color w:val="000000"/>
              </w:rPr>
              <w:t>etc</w:t>
            </w:r>
            <w:r w:rsidR="00540314">
              <w:rPr>
                <w:rFonts w:cs="Calibri"/>
                <w:color w:val="000000"/>
              </w:rPr>
              <w:t>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71DEC"/>
    <w:multiLevelType w:val="singleLevel"/>
    <w:tmpl w:val="3D94A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FE326D"/>
    <w:multiLevelType w:val="singleLevel"/>
    <w:tmpl w:val="7B7237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9302120"/>
    <w:multiLevelType w:val="singleLevel"/>
    <w:tmpl w:val="2146EE5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" w15:restartNumberingAfterBreak="0">
    <w:nsid w:val="09F94358"/>
    <w:multiLevelType w:val="singleLevel"/>
    <w:tmpl w:val="7B0CF4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E8C4DC1"/>
    <w:multiLevelType w:val="singleLevel"/>
    <w:tmpl w:val="79482E4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6" w15:restartNumberingAfterBreak="0">
    <w:nsid w:val="11C27E88"/>
    <w:multiLevelType w:val="singleLevel"/>
    <w:tmpl w:val="0E16A3D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1448555A"/>
    <w:multiLevelType w:val="singleLevel"/>
    <w:tmpl w:val="2D9632D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8" w15:restartNumberingAfterBreak="0">
    <w:nsid w:val="16782080"/>
    <w:multiLevelType w:val="singleLevel"/>
    <w:tmpl w:val="231A05C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18F77391"/>
    <w:multiLevelType w:val="singleLevel"/>
    <w:tmpl w:val="91D4FF9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1C814105"/>
    <w:multiLevelType w:val="singleLevel"/>
    <w:tmpl w:val="4D2CF97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11976EB"/>
    <w:multiLevelType w:val="singleLevel"/>
    <w:tmpl w:val="D85E07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223C2343"/>
    <w:multiLevelType w:val="singleLevel"/>
    <w:tmpl w:val="F0601F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F2581E"/>
    <w:multiLevelType w:val="singleLevel"/>
    <w:tmpl w:val="81B802C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7" w15:restartNumberingAfterBreak="0">
    <w:nsid w:val="2EA10005"/>
    <w:multiLevelType w:val="singleLevel"/>
    <w:tmpl w:val="D0F84EF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8" w15:restartNumberingAfterBreak="0">
    <w:nsid w:val="35204156"/>
    <w:multiLevelType w:val="singleLevel"/>
    <w:tmpl w:val="9B3AA26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35BB17B6"/>
    <w:multiLevelType w:val="singleLevel"/>
    <w:tmpl w:val="D0865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373F18A5"/>
    <w:multiLevelType w:val="singleLevel"/>
    <w:tmpl w:val="4456219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1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F1C5E4E"/>
    <w:multiLevelType w:val="singleLevel"/>
    <w:tmpl w:val="251860B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47624AAA"/>
    <w:multiLevelType w:val="singleLevel"/>
    <w:tmpl w:val="1C265D7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489D7E59"/>
    <w:multiLevelType w:val="singleLevel"/>
    <w:tmpl w:val="EF6205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A44C6B"/>
    <w:multiLevelType w:val="singleLevel"/>
    <w:tmpl w:val="EA1CF4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8" w15:restartNumberingAfterBreak="0">
    <w:nsid w:val="51BD79EE"/>
    <w:multiLevelType w:val="singleLevel"/>
    <w:tmpl w:val="09962E76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54A1785F"/>
    <w:multiLevelType w:val="singleLevel"/>
    <w:tmpl w:val="464051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0" w15:restartNumberingAfterBreak="0">
    <w:nsid w:val="569C5926"/>
    <w:multiLevelType w:val="singleLevel"/>
    <w:tmpl w:val="9474BF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1" w15:restartNumberingAfterBreak="0">
    <w:nsid w:val="594047DF"/>
    <w:multiLevelType w:val="singleLevel"/>
    <w:tmpl w:val="DA0ED99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2" w15:restartNumberingAfterBreak="0">
    <w:nsid w:val="5D2E055B"/>
    <w:multiLevelType w:val="singleLevel"/>
    <w:tmpl w:val="248C84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3" w15:restartNumberingAfterBreak="0">
    <w:nsid w:val="5F003ECE"/>
    <w:multiLevelType w:val="singleLevel"/>
    <w:tmpl w:val="5F50158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4" w15:restartNumberingAfterBreak="0">
    <w:nsid w:val="63BF622D"/>
    <w:multiLevelType w:val="singleLevel"/>
    <w:tmpl w:val="68B45C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5" w15:restartNumberingAfterBreak="0">
    <w:nsid w:val="65250198"/>
    <w:multiLevelType w:val="singleLevel"/>
    <w:tmpl w:val="C088C8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6" w15:restartNumberingAfterBreak="0">
    <w:nsid w:val="67AD3539"/>
    <w:multiLevelType w:val="singleLevel"/>
    <w:tmpl w:val="0DD6302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7" w15:restartNumberingAfterBreak="0">
    <w:nsid w:val="69484B03"/>
    <w:multiLevelType w:val="singleLevel"/>
    <w:tmpl w:val="0440652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38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9" w15:restartNumberingAfterBreak="0">
    <w:nsid w:val="7D340263"/>
    <w:multiLevelType w:val="singleLevel"/>
    <w:tmpl w:val="8826A66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0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38"/>
  </w:num>
  <w:num w:numId="2">
    <w:abstractNumId w:val="15"/>
  </w:num>
  <w:num w:numId="3">
    <w:abstractNumId w:val="26"/>
  </w:num>
  <w:num w:numId="4">
    <w:abstractNumId w:val="4"/>
  </w:num>
  <w:num w:numId="5">
    <w:abstractNumId w:val="21"/>
  </w:num>
  <w:num w:numId="6">
    <w:abstractNumId w:val="22"/>
  </w:num>
  <w:num w:numId="7">
    <w:abstractNumId w:val="11"/>
  </w:num>
  <w:num w:numId="8">
    <w:abstractNumId w:val="40"/>
  </w:num>
  <w:num w:numId="9">
    <w:abstractNumId w:val="14"/>
  </w:num>
  <w:num w:numId="10">
    <w:abstractNumId w:val="0"/>
  </w:num>
  <w:num w:numId="11">
    <w:abstractNumId w:val="8"/>
  </w:num>
  <w:num w:numId="12">
    <w:abstractNumId w:val="36"/>
  </w:num>
  <w:num w:numId="13">
    <w:abstractNumId w:val="3"/>
  </w:num>
  <w:num w:numId="14">
    <w:abstractNumId w:val="25"/>
  </w:num>
  <w:num w:numId="15">
    <w:abstractNumId w:val="18"/>
  </w:num>
  <w:num w:numId="16">
    <w:abstractNumId w:val="17"/>
  </w:num>
  <w:num w:numId="17">
    <w:abstractNumId w:val="34"/>
  </w:num>
  <w:num w:numId="18">
    <w:abstractNumId w:val="33"/>
  </w:num>
  <w:num w:numId="19">
    <w:abstractNumId w:val="1"/>
  </w:num>
  <w:num w:numId="20">
    <w:abstractNumId w:val="20"/>
  </w:num>
  <w:num w:numId="21">
    <w:abstractNumId w:val="37"/>
  </w:num>
  <w:num w:numId="22">
    <w:abstractNumId w:val="30"/>
  </w:num>
  <w:num w:numId="23">
    <w:abstractNumId w:val="9"/>
  </w:num>
  <w:num w:numId="24">
    <w:abstractNumId w:val="2"/>
  </w:num>
  <w:num w:numId="25">
    <w:abstractNumId w:val="27"/>
  </w:num>
  <w:num w:numId="26">
    <w:abstractNumId w:val="19"/>
  </w:num>
  <w:num w:numId="27">
    <w:abstractNumId w:val="12"/>
  </w:num>
  <w:num w:numId="28">
    <w:abstractNumId w:val="35"/>
  </w:num>
  <w:num w:numId="29">
    <w:abstractNumId w:val="31"/>
  </w:num>
  <w:num w:numId="30">
    <w:abstractNumId w:val="10"/>
  </w:num>
  <w:num w:numId="31">
    <w:abstractNumId w:val="5"/>
  </w:num>
  <w:num w:numId="32">
    <w:abstractNumId w:val="32"/>
  </w:num>
  <w:num w:numId="33">
    <w:abstractNumId w:val="6"/>
  </w:num>
  <w:num w:numId="34">
    <w:abstractNumId w:val="23"/>
  </w:num>
  <w:num w:numId="35">
    <w:abstractNumId w:val="28"/>
  </w:num>
  <w:num w:numId="36">
    <w:abstractNumId w:val="29"/>
  </w:num>
  <w:num w:numId="37">
    <w:abstractNumId w:val="13"/>
  </w:num>
  <w:num w:numId="38">
    <w:abstractNumId w:val="39"/>
  </w:num>
  <w:num w:numId="39">
    <w:abstractNumId w:val="24"/>
  </w:num>
  <w:num w:numId="40">
    <w:abstractNumId w:val="16"/>
  </w:num>
  <w:num w:numId="4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qQUA/U2iKSwAAAA="/>
    <w:docVar w:name="Description" w:val="Need a job description for a director of software development? Try this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software development director consists of planning, directing, and_x000a_coordinating all activities associated with creating/acquiring/implementing software_x000a_business solutions across multiple functional areas of the organisation. Prioritise_x000a_and allocate projects, products, and resources with the assistance of architects_x000a_and managers."/>
    <w:docVar w:name="Source" w:val=" http://agency.governmentjobs.com"/>
    <w:docVar w:name="Tags" w:val="director of software, job description, human resources documents, interview guides, business documents, entrepreneurship, entrepreneur, director of software development job description template, director of software development job description example"/>
  </w:docVars>
  <w:rsids>
    <w:rsidRoot w:val="008E3706"/>
    <w:rsid w:val="000435BD"/>
    <w:rsid w:val="000805AF"/>
    <w:rsid w:val="00087FD5"/>
    <w:rsid w:val="000C3B8A"/>
    <w:rsid w:val="000D15AA"/>
    <w:rsid w:val="000F20A3"/>
    <w:rsid w:val="00112D23"/>
    <w:rsid w:val="00124757"/>
    <w:rsid w:val="001444CB"/>
    <w:rsid w:val="00156D2B"/>
    <w:rsid w:val="00166248"/>
    <w:rsid w:val="001957A3"/>
    <w:rsid w:val="001959B6"/>
    <w:rsid w:val="001B51EE"/>
    <w:rsid w:val="001B5EB7"/>
    <w:rsid w:val="001F0D6E"/>
    <w:rsid w:val="001F2481"/>
    <w:rsid w:val="0024654A"/>
    <w:rsid w:val="00267036"/>
    <w:rsid w:val="002912D3"/>
    <w:rsid w:val="00294070"/>
    <w:rsid w:val="002A5F04"/>
    <w:rsid w:val="002B069B"/>
    <w:rsid w:val="002B1B21"/>
    <w:rsid w:val="002C7FDB"/>
    <w:rsid w:val="00306E0A"/>
    <w:rsid w:val="00322D05"/>
    <w:rsid w:val="00331E09"/>
    <w:rsid w:val="00335A71"/>
    <w:rsid w:val="00364FFA"/>
    <w:rsid w:val="00383A81"/>
    <w:rsid w:val="0039124F"/>
    <w:rsid w:val="003A5EE6"/>
    <w:rsid w:val="003A75E9"/>
    <w:rsid w:val="003F6A08"/>
    <w:rsid w:val="00413248"/>
    <w:rsid w:val="00421197"/>
    <w:rsid w:val="0047060B"/>
    <w:rsid w:val="0047656E"/>
    <w:rsid w:val="00490326"/>
    <w:rsid w:val="004A68B5"/>
    <w:rsid w:val="004C2788"/>
    <w:rsid w:val="004C5C6B"/>
    <w:rsid w:val="004D39A1"/>
    <w:rsid w:val="004E1689"/>
    <w:rsid w:val="004F2C05"/>
    <w:rsid w:val="004F6ED1"/>
    <w:rsid w:val="00540314"/>
    <w:rsid w:val="0056495C"/>
    <w:rsid w:val="00572E8A"/>
    <w:rsid w:val="00580013"/>
    <w:rsid w:val="0058742D"/>
    <w:rsid w:val="005E41B2"/>
    <w:rsid w:val="0060588E"/>
    <w:rsid w:val="006173B3"/>
    <w:rsid w:val="00631161"/>
    <w:rsid w:val="00655109"/>
    <w:rsid w:val="00670906"/>
    <w:rsid w:val="00683F72"/>
    <w:rsid w:val="00684348"/>
    <w:rsid w:val="00686F51"/>
    <w:rsid w:val="00692701"/>
    <w:rsid w:val="006A22C2"/>
    <w:rsid w:val="006A7032"/>
    <w:rsid w:val="006B039F"/>
    <w:rsid w:val="006D4D15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A1287"/>
    <w:rsid w:val="007A35CB"/>
    <w:rsid w:val="007C4A7E"/>
    <w:rsid w:val="00800073"/>
    <w:rsid w:val="00833033"/>
    <w:rsid w:val="00837DF8"/>
    <w:rsid w:val="0084527E"/>
    <w:rsid w:val="00853F0F"/>
    <w:rsid w:val="00880770"/>
    <w:rsid w:val="00886112"/>
    <w:rsid w:val="008C1204"/>
    <w:rsid w:val="008D2501"/>
    <w:rsid w:val="008E3706"/>
    <w:rsid w:val="00915C4D"/>
    <w:rsid w:val="009357FF"/>
    <w:rsid w:val="009522C9"/>
    <w:rsid w:val="00954CAC"/>
    <w:rsid w:val="00986DEC"/>
    <w:rsid w:val="009948FA"/>
    <w:rsid w:val="009B288F"/>
    <w:rsid w:val="009C2E50"/>
    <w:rsid w:val="009E18E7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D1673"/>
    <w:rsid w:val="00AF059E"/>
    <w:rsid w:val="00AF0A51"/>
    <w:rsid w:val="00AF5289"/>
    <w:rsid w:val="00B01712"/>
    <w:rsid w:val="00B02912"/>
    <w:rsid w:val="00B1745E"/>
    <w:rsid w:val="00B21CB2"/>
    <w:rsid w:val="00B25940"/>
    <w:rsid w:val="00B34733"/>
    <w:rsid w:val="00B44B7D"/>
    <w:rsid w:val="00B61691"/>
    <w:rsid w:val="00B62CD1"/>
    <w:rsid w:val="00B6586D"/>
    <w:rsid w:val="00B91F8C"/>
    <w:rsid w:val="00B95080"/>
    <w:rsid w:val="00BB3760"/>
    <w:rsid w:val="00BD5F11"/>
    <w:rsid w:val="00C10B93"/>
    <w:rsid w:val="00C21E01"/>
    <w:rsid w:val="00C40C48"/>
    <w:rsid w:val="00C53AF9"/>
    <w:rsid w:val="00C968F9"/>
    <w:rsid w:val="00CA14F7"/>
    <w:rsid w:val="00CA4425"/>
    <w:rsid w:val="00CB549B"/>
    <w:rsid w:val="00CB6E6B"/>
    <w:rsid w:val="00CD3596"/>
    <w:rsid w:val="00CE1703"/>
    <w:rsid w:val="00CE44C7"/>
    <w:rsid w:val="00D004E5"/>
    <w:rsid w:val="00D0215F"/>
    <w:rsid w:val="00D1159F"/>
    <w:rsid w:val="00D23897"/>
    <w:rsid w:val="00D61F8D"/>
    <w:rsid w:val="00D94F7A"/>
    <w:rsid w:val="00DE77F6"/>
    <w:rsid w:val="00E03D31"/>
    <w:rsid w:val="00E215B4"/>
    <w:rsid w:val="00E50A1B"/>
    <w:rsid w:val="00E5355B"/>
    <w:rsid w:val="00E662B4"/>
    <w:rsid w:val="00E82116"/>
    <w:rsid w:val="00E97EFC"/>
    <w:rsid w:val="00EB48A0"/>
    <w:rsid w:val="00EB4E3B"/>
    <w:rsid w:val="00F00966"/>
    <w:rsid w:val="00F3411A"/>
    <w:rsid w:val="00F7718C"/>
    <w:rsid w:val="00F84947"/>
    <w:rsid w:val="00FD2C8F"/>
    <w:rsid w:val="00FD5E57"/>
    <w:rsid w:val="00FE2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paragraph" w:customStyle="1" w:styleId="Paragrafoelenco">
    <w:name w:val="Paragrafo elenco"/>
    <w:basedOn w:val="Normale"/>
    <w:qFormat/>
    <w:rsid w:val="00954CAC"/>
    <w:pPr>
      <w:ind w:left="720"/>
    </w:pPr>
  </w:style>
  <w:style w:type="character" w:customStyle="1" w:styleId="apple-style-span">
    <w:name w:val="apple-style-span"/>
    <w:qFormat/>
    <w:rsid w:val="004C5C6B"/>
    <w:rPr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411</Words>
  <Characters>2764</Characters>
  <Application>Microsoft Office Word</Application>
  <DocSecurity>0</DocSecurity>
  <Lines>10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2:10:00Z</dcterms:created>
  <dcterms:modified xsi:type="dcterms:W3CDTF">2019-10-21T19:08:00Z</dcterms:modified>
  <cp:category/>
</cp:coreProperties>
</file>